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885"/>
        <w:gridCol w:w="7465"/>
      </w:tblGrid>
      <w:tr w:rsidR="000675F9" w14:paraId="7C4F5AED" w14:textId="77777777" w:rsidTr="00F453C9">
        <w:tc>
          <w:tcPr>
            <w:tcW w:w="1885" w:type="dxa"/>
            <w:shd w:val="clear" w:color="auto" w:fill="D9D9D9" w:themeFill="background1" w:themeFillShade="D9"/>
          </w:tcPr>
          <w:p w14:paraId="78B49353" w14:textId="10E30464" w:rsidR="000675F9" w:rsidRPr="00F453C9" w:rsidRDefault="000675F9" w:rsidP="00F453C9">
            <w:pPr>
              <w:pStyle w:val="NoSpacing"/>
              <w:rPr>
                <w:b/>
              </w:rPr>
            </w:pPr>
            <w:r w:rsidRPr="00F453C9">
              <w:rPr>
                <w:b/>
              </w:rPr>
              <w:t>Team Name:</w:t>
            </w:r>
          </w:p>
        </w:tc>
        <w:tc>
          <w:tcPr>
            <w:tcW w:w="7465" w:type="dxa"/>
          </w:tcPr>
          <w:p w14:paraId="4284D0E9" w14:textId="470BC009" w:rsidR="000675F9" w:rsidRDefault="00864BD8">
            <w:r>
              <w:t>Team MST</w:t>
            </w:r>
          </w:p>
        </w:tc>
      </w:tr>
      <w:tr w:rsidR="000675F9" w14:paraId="4B91B376" w14:textId="77777777" w:rsidTr="00F453C9">
        <w:tc>
          <w:tcPr>
            <w:tcW w:w="1885" w:type="dxa"/>
            <w:shd w:val="clear" w:color="auto" w:fill="D9D9D9" w:themeFill="background1" w:themeFillShade="D9"/>
          </w:tcPr>
          <w:p w14:paraId="0B601F9A" w14:textId="751A6F2B" w:rsidR="000675F9" w:rsidRPr="00F453C9" w:rsidRDefault="000675F9" w:rsidP="00F453C9">
            <w:pPr>
              <w:pStyle w:val="NoSpacing"/>
              <w:rPr>
                <w:b/>
              </w:rPr>
            </w:pPr>
            <w:r w:rsidRPr="00F453C9">
              <w:rPr>
                <w:b/>
              </w:rPr>
              <w:t>Team Members:</w:t>
            </w:r>
          </w:p>
        </w:tc>
        <w:tc>
          <w:tcPr>
            <w:tcW w:w="7465" w:type="dxa"/>
          </w:tcPr>
          <w:p w14:paraId="01A900D6" w14:textId="52C90F7B" w:rsidR="00864BD8" w:rsidRDefault="00864BD8">
            <w:r>
              <w:t>Luv Shah, Marc Rosales, Suzy Roche</w:t>
            </w:r>
          </w:p>
        </w:tc>
      </w:tr>
      <w:tr w:rsidR="000675F9" w14:paraId="535361DA" w14:textId="77777777" w:rsidTr="00F453C9">
        <w:tc>
          <w:tcPr>
            <w:tcW w:w="1885" w:type="dxa"/>
            <w:shd w:val="clear" w:color="auto" w:fill="D9D9D9" w:themeFill="background1" w:themeFillShade="D9"/>
          </w:tcPr>
          <w:p w14:paraId="2F9E85AB" w14:textId="580E8E45" w:rsidR="000675F9" w:rsidRPr="00F453C9" w:rsidRDefault="009F4D61" w:rsidP="00F453C9">
            <w:pPr>
              <w:pStyle w:val="NoSpacing"/>
              <w:rPr>
                <w:b/>
              </w:rPr>
            </w:pPr>
            <w:r>
              <w:rPr>
                <w:b/>
              </w:rPr>
              <w:t>Revision Number</w:t>
            </w:r>
          </w:p>
        </w:tc>
        <w:tc>
          <w:tcPr>
            <w:tcW w:w="7465" w:type="dxa"/>
          </w:tcPr>
          <w:p w14:paraId="6F7AC138" w14:textId="16C80ED8" w:rsidR="000675F9" w:rsidRDefault="009F4D61" w:rsidP="000675F9">
            <w:r>
              <w:t>1</w:t>
            </w:r>
            <w:r w:rsidR="00F52647">
              <w:t xml:space="preserve"> </w:t>
            </w:r>
          </w:p>
        </w:tc>
      </w:tr>
      <w:tr w:rsidR="009F4D61" w14:paraId="41B5F4CB" w14:textId="77777777" w:rsidTr="00F453C9">
        <w:tc>
          <w:tcPr>
            <w:tcW w:w="1885" w:type="dxa"/>
            <w:shd w:val="clear" w:color="auto" w:fill="D9D9D9" w:themeFill="background1" w:themeFillShade="D9"/>
          </w:tcPr>
          <w:p w14:paraId="4FB3E03F" w14:textId="3F41D28E" w:rsidR="009F4D61" w:rsidRPr="00F453C9" w:rsidRDefault="009F4D61" w:rsidP="00F453C9">
            <w:pPr>
              <w:pStyle w:val="NoSpacing"/>
              <w:rPr>
                <w:b/>
              </w:rPr>
            </w:pPr>
            <w:r w:rsidRPr="00F453C9">
              <w:rPr>
                <w:b/>
              </w:rPr>
              <w:t>Charter Date:</w:t>
            </w:r>
          </w:p>
        </w:tc>
        <w:tc>
          <w:tcPr>
            <w:tcW w:w="7465" w:type="dxa"/>
          </w:tcPr>
          <w:p w14:paraId="42AEA9D4" w14:textId="14DA6742" w:rsidR="009F4D61" w:rsidRDefault="00864BD8" w:rsidP="000675F9">
            <w:r>
              <w:t>5/16/2021</w:t>
            </w:r>
          </w:p>
        </w:tc>
      </w:tr>
      <w:tr w:rsidR="000675F9" w14:paraId="174F9D91" w14:textId="77777777" w:rsidTr="00F453C9">
        <w:tc>
          <w:tcPr>
            <w:tcW w:w="1885" w:type="dxa"/>
            <w:shd w:val="clear" w:color="auto" w:fill="D9D9D9" w:themeFill="background1" w:themeFillShade="D9"/>
          </w:tcPr>
          <w:p w14:paraId="40DDC03D" w14:textId="4239DFBF" w:rsidR="000675F9" w:rsidRPr="00F453C9" w:rsidRDefault="000675F9" w:rsidP="00F453C9">
            <w:pPr>
              <w:pStyle w:val="NoSpacing"/>
              <w:rPr>
                <w:b/>
              </w:rPr>
            </w:pPr>
            <w:r w:rsidRPr="00F453C9">
              <w:rPr>
                <w:b/>
              </w:rPr>
              <w:t>Project Name:</w:t>
            </w:r>
          </w:p>
        </w:tc>
        <w:tc>
          <w:tcPr>
            <w:tcW w:w="7465" w:type="dxa"/>
          </w:tcPr>
          <w:p w14:paraId="1624A80C" w14:textId="266304A2" w:rsidR="000675F9" w:rsidRDefault="00864BD8" w:rsidP="000675F9">
            <w:r>
              <w:t>CTA Spanning Trees</w:t>
            </w:r>
          </w:p>
        </w:tc>
      </w:tr>
    </w:tbl>
    <w:p w14:paraId="393B653F" w14:textId="137AD639" w:rsidR="000675F9" w:rsidRPr="00F95397" w:rsidRDefault="000675F9" w:rsidP="0016517A">
      <w:pPr>
        <w:spacing w:before="240" w:after="0"/>
        <w:rPr>
          <w:b/>
          <w:sz w:val="28"/>
        </w:rPr>
      </w:pPr>
      <w:r w:rsidRPr="00F95397">
        <w:rPr>
          <w:b/>
          <w:sz w:val="28"/>
        </w:rPr>
        <w:t>Communications</w:t>
      </w:r>
    </w:p>
    <w:tbl>
      <w:tblPr>
        <w:tblStyle w:val="TableGrid"/>
        <w:tblW w:w="0" w:type="auto"/>
        <w:tblLook w:val="04A0" w:firstRow="1" w:lastRow="0" w:firstColumn="1" w:lastColumn="0" w:noHBand="0" w:noVBand="1"/>
      </w:tblPr>
      <w:tblGrid>
        <w:gridCol w:w="2605"/>
        <w:gridCol w:w="6745"/>
      </w:tblGrid>
      <w:tr w:rsidR="00004D6A" w14:paraId="512AF19A" w14:textId="77777777" w:rsidTr="00004D6A">
        <w:tc>
          <w:tcPr>
            <w:tcW w:w="9350" w:type="dxa"/>
            <w:gridSpan w:val="2"/>
            <w:shd w:val="clear" w:color="auto" w:fill="D9D9D9" w:themeFill="background1" w:themeFillShade="D9"/>
          </w:tcPr>
          <w:p w14:paraId="1791D87D" w14:textId="2EAE787F" w:rsidR="00004D6A" w:rsidRPr="00F91C4C" w:rsidRDefault="00004D6A">
            <w:pPr>
              <w:rPr>
                <w:b/>
              </w:rPr>
            </w:pPr>
            <w:r w:rsidRPr="00F91C4C">
              <w:rPr>
                <w:b/>
              </w:rPr>
              <w:t>Regular Meetings</w:t>
            </w:r>
          </w:p>
        </w:tc>
      </w:tr>
      <w:tr w:rsidR="00004D6A" w14:paraId="391EE308" w14:textId="77777777" w:rsidTr="00004D6A">
        <w:tc>
          <w:tcPr>
            <w:tcW w:w="2605" w:type="dxa"/>
          </w:tcPr>
          <w:p w14:paraId="778371A4" w14:textId="096E9036" w:rsidR="00004D6A" w:rsidRDefault="00004D6A" w:rsidP="00004D6A">
            <w:r>
              <w:t xml:space="preserve">Location:  </w:t>
            </w:r>
          </w:p>
        </w:tc>
        <w:tc>
          <w:tcPr>
            <w:tcW w:w="6745" w:type="dxa"/>
          </w:tcPr>
          <w:p w14:paraId="08AB9279" w14:textId="50A0E3D3" w:rsidR="00004D6A" w:rsidRDefault="00864BD8" w:rsidP="00004D6A">
            <w:r>
              <w:t>Discord</w:t>
            </w:r>
          </w:p>
        </w:tc>
      </w:tr>
      <w:tr w:rsidR="00004D6A" w14:paraId="0D225A94" w14:textId="77777777" w:rsidTr="00004D6A">
        <w:tc>
          <w:tcPr>
            <w:tcW w:w="2605" w:type="dxa"/>
          </w:tcPr>
          <w:p w14:paraId="70F870C9" w14:textId="32FFA38D" w:rsidR="00004D6A" w:rsidRDefault="00004D6A" w:rsidP="00004D6A">
            <w:r>
              <w:t>Dates/Times:</w:t>
            </w:r>
          </w:p>
        </w:tc>
        <w:tc>
          <w:tcPr>
            <w:tcW w:w="6745" w:type="dxa"/>
          </w:tcPr>
          <w:p w14:paraId="060BC8C8" w14:textId="45881E19" w:rsidR="00004D6A" w:rsidRDefault="00D74611" w:rsidP="00004D6A">
            <w:r>
              <w:t>Sundays</w:t>
            </w:r>
            <w:r w:rsidR="00927F79">
              <w:t xml:space="preserve"> and Fridays + Class time</w:t>
            </w:r>
          </w:p>
        </w:tc>
      </w:tr>
      <w:tr w:rsidR="00004D6A" w14:paraId="4678287B" w14:textId="77777777" w:rsidTr="00004D6A">
        <w:tc>
          <w:tcPr>
            <w:tcW w:w="9350" w:type="dxa"/>
            <w:gridSpan w:val="2"/>
            <w:shd w:val="clear" w:color="auto" w:fill="D9D9D9" w:themeFill="background1" w:themeFillShade="D9"/>
          </w:tcPr>
          <w:p w14:paraId="7D9E8C45" w14:textId="1E5B847D" w:rsidR="00004D6A" w:rsidRPr="00F91C4C" w:rsidRDefault="00004D6A" w:rsidP="00004D6A">
            <w:pPr>
              <w:rPr>
                <w:b/>
              </w:rPr>
            </w:pPr>
            <w:r w:rsidRPr="00F91C4C">
              <w:rPr>
                <w:b/>
              </w:rPr>
              <w:t>Informal Check-ins</w:t>
            </w:r>
          </w:p>
        </w:tc>
      </w:tr>
      <w:tr w:rsidR="00004D6A" w14:paraId="7405B6DE" w14:textId="77777777" w:rsidTr="00004D6A">
        <w:tc>
          <w:tcPr>
            <w:tcW w:w="2605" w:type="dxa"/>
          </w:tcPr>
          <w:p w14:paraId="32A14CE2" w14:textId="690067E3" w:rsidR="00004D6A" w:rsidRDefault="00004D6A" w:rsidP="00004D6A">
            <w:r>
              <w:t>Medium:</w:t>
            </w:r>
          </w:p>
        </w:tc>
        <w:tc>
          <w:tcPr>
            <w:tcW w:w="6745" w:type="dxa"/>
          </w:tcPr>
          <w:p w14:paraId="710F5390" w14:textId="15A5AD19" w:rsidR="00004D6A" w:rsidRDefault="00927F79" w:rsidP="00004D6A">
            <w:r>
              <w:t>Discord Message</w:t>
            </w:r>
          </w:p>
        </w:tc>
      </w:tr>
      <w:tr w:rsidR="00004D6A" w14:paraId="1E6A4F45" w14:textId="77777777" w:rsidTr="00004D6A">
        <w:tc>
          <w:tcPr>
            <w:tcW w:w="2605" w:type="dxa"/>
          </w:tcPr>
          <w:p w14:paraId="48A40661" w14:textId="38AB5259" w:rsidR="00004D6A" w:rsidRDefault="00004D6A" w:rsidP="00004D6A">
            <w:r>
              <w:t>Expected Response Time:</w:t>
            </w:r>
          </w:p>
        </w:tc>
        <w:tc>
          <w:tcPr>
            <w:tcW w:w="6745" w:type="dxa"/>
          </w:tcPr>
          <w:p w14:paraId="57958709" w14:textId="10A1A769" w:rsidR="00004D6A" w:rsidRDefault="00927F79" w:rsidP="00004D6A">
            <w:r>
              <w:t>Hopefully by the end</w:t>
            </w:r>
            <w:r w:rsidR="00A836F7">
              <w:t xml:space="preserve"> o</w:t>
            </w:r>
            <w:r>
              <w:t>f the day</w:t>
            </w:r>
          </w:p>
        </w:tc>
      </w:tr>
    </w:tbl>
    <w:p w14:paraId="36E2CE85" w14:textId="0150241E" w:rsidR="00004D6A" w:rsidRPr="00F95397" w:rsidRDefault="00F95397" w:rsidP="0016517A">
      <w:pPr>
        <w:spacing w:before="240" w:after="0"/>
        <w:rPr>
          <w:b/>
          <w:sz w:val="28"/>
        </w:rPr>
      </w:pPr>
      <w:r w:rsidRPr="00F95397">
        <w:rPr>
          <w:b/>
          <w:sz w:val="28"/>
        </w:rPr>
        <w:t>Deadlines</w:t>
      </w:r>
    </w:p>
    <w:tbl>
      <w:tblPr>
        <w:tblStyle w:val="TableGrid"/>
        <w:tblW w:w="0" w:type="auto"/>
        <w:tblLook w:val="04A0" w:firstRow="1" w:lastRow="0" w:firstColumn="1" w:lastColumn="0" w:noHBand="0" w:noVBand="1"/>
      </w:tblPr>
      <w:tblGrid>
        <w:gridCol w:w="1885"/>
        <w:gridCol w:w="810"/>
        <w:gridCol w:w="6655"/>
      </w:tblGrid>
      <w:tr w:rsidR="00F95397" w14:paraId="11BBAF97" w14:textId="77777777" w:rsidTr="00F91C4C">
        <w:tc>
          <w:tcPr>
            <w:tcW w:w="1885" w:type="dxa"/>
            <w:shd w:val="clear" w:color="auto" w:fill="D9D9D9" w:themeFill="background1" w:themeFillShade="D9"/>
          </w:tcPr>
          <w:p w14:paraId="5BBA0F2C" w14:textId="295AEAB8" w:rsidR="00F95397" w:rsidRPr="00F91C4C" w:rsidRDefault="00F95397">
            <w:pPr>
              <w:rPr>
                <w:b/>
              </w:rPr>
            </w:pPr>
            <w:r w:rsidRPr="00F91C4C">
              <w:rPr>
                <w:b/>
              </w:rPr>
              <w:t>Deliverable</w:t>
            </w:r>
          </w:p>
        </w:tc>
        <w:tc>
          <w:tcPr>
            <w:tcW w:w="810" w:type="dxa"/>
            <w:shd w:val="clear" w:color="auto" w:fill="D9D9D9" w:themeFill="background1" w:themeFillShade="D9"/>
          </w:tcPr>
          <w:p w14:paraId="0BE4E20E" w14:textId="24A62B82" w:rsidR="00F95397" w:rsidRPr="00F91C4C" w:rsidRDefault="00F95397">
            <w:pPr>
              <w:rPr>
                <w:b/>
              </w:rPr>
            </w:pPr>
            <w:r w:rsidRPr="00F91C4C">
              <w:rPr>
                <w:b/>
              </w:rPr>
              <w:t>Date</w:t>
            </w:r>
          </w:p>
        </w:tc>
        <w:tc>
          <w:tcPr>
            <w:tcW w:w="6655" w:type="dxa"/>
            <w:shd w:val="clear" w:color="auto" w:fill="D9D9D9" w:themeFill="background1" w:themeFillShade="D9"/>
          </w:tcPr>
          <w:p w14:paraId="66C0E91B" w14:textId="40BB62F6" w:rsidR="00F95397" w:rsidRPr="00F91C4C" w:rsidRDefault="00F95397">
            <w:pPr>
              <w:rPr>
                <w:b/>
              </w:rPr>
            </w:pPr>
            <w:r w:rsidRPr="00F91C4C">
              <w:rPr>
                <w:b/>
              </w:rPr>
              <w:t>Who will submit</w:t>
            </w:r>
          </w:p>
        </w:tc>
      </w:tr>
      <w:tr w:rsidR="00F95397" w14:paraId="0AB80B24" w14:textId="77777777" w:rsidTr="00F95397">
        <w:tc>
          <w:tcPr>
            <w:tcW w:w="1885" w:type="dxa"/>
          </w:tcPr>
          <w:p w14:paraId="684BF437" w14:textId="78114A87" w:rsidR="00F95397" w:rsidRDefault="00F95397">
            <w:r>
              <w:t>Charter</w:t>
            </w:r>
          </w:p>
        </w:tc>
        <w:tc>
          <w:tcPr>
            <w:tcW w:w="810" w:type="dxa"/>
          </w:tcPr>
          <w:p w14:paraId="44E4E34F" w14:textId="304230AA" w:rsidR="00F95397" w:rsidRDefault="00B6709A">
            <w:r>
              <w:t>5</w:t>
            </w:r>
            <w:r w:rsidR="00CA770D">
              <w:t>/</w:t>
            </w:r>
            <w:r>
              <w:t>19</w:t>
            </w:r>
          </w:p>
        </w:tc>
        <w:tc>
          <w:tcPr>
            <w:tcW w:w="6655" w:type="dxa"/>
          </w:tcPr>
          <w:p w14:paraId="1BF114CF" w14:textId="77B5CB1A" w:rsidR="00F95397" w:rsidRDefault="00864BD8">
            <w:r>
              <w:t>Suzy Roche</w:t>
            </w:r>
          </w:p>
        </w:tc>
      </w:tr>
      <w:tr w:rsidR="00F95397" w14:paraId="0A959128" w14:textId="77777777" w:rsidTr="00F95397">
        <w:tc>
          <w:tcPr>
            <w:tcW w:w="1885" w:type="dxa"/>
          </w:tcPr>
          <w:p w14:paraId="5190118F" w14:textId="08572155" w:rsidR="00F95397" w:rsidRDefault="00F95397">
            <w:r>
              <w:t>High-Level Design</w:t>
            </w:r>
          </w:p>
        </w:tc>
        <w:tc>
          <w:tcPr>
            <w:tcW w:w="810" w:type="dxa"/>
          </w:tcPr>
          <w:p w14:paraId="1EFE7E9B" w14:textId="29FC6CAA" w:rsidR="00763530" w:rsidRDefault="00B6709A">
            <w:r>
              <w:t>5/24</w:t>
            </w:r>
          </w:p>
        </w:tc>
        <w:tc>
          <w:tcPr>
            <w:tcW w:w="6655" w:type="dxa"/>
          </w:tcPr>
          <w:p w14:paraId="244BCA1D" w14:textId="510B349B" w:rsidR="00F95397" w:rsidRDefault="00927F79">
            <w:r>
              <w:t>Luv Shah</w:t>
            </w:r>
          </w:p>
        </w:tc>
      </w:tr>
      <w:tr w:rsidR="00F95397" w14:paraId="1220E436" w14:textId="77777777" w:rsidTr="00F95397">
        <w:tc>
          <w:tcPr>
            <w:tcW w:w="1885" w:type="dxa"/>
          </w:tcPr>
          <w:p w14:paraId="26EE5E1C" w14:textId="14521058" w:rsidR="00F95397" w:rsidRDefault="00F95397">
            <w:r>
              <w:t>Test Plan</w:t>
            </w:r>
          </w:p>
        </w:tc>
        <w:tc>
          <w:tcPr>
            <w:tcW w:w="810" w:type="dxa"/>
          </w:tcPr>
          <w:p w14:paraId="219D22F4" w14:textId="7EA1F8F4" w:rsidR="00F95397" w:rsidRDefault="00B6709A">
            <w:r>
              <w:t>5/28</w:t>
            </w:r>
          </w:p>
        </w:tc>
        <w:tc>
          <w:tcPr>
            <w:tcW w:w="6655" w:type="dxa"/>
          </w:tcPr>
          <w:p w14:paraId="2452A8C2" w14:textId="01358FA4" w:rsidR="00F95397" w:rsidRDefault="00927F79">
            <w:r>
              <w:t>Luv Shah</w:t>
            </w:r>
          </w:p>
        </w:tc>
      </w:tr>
      <w:tr w:rsidR="00F95397" w14:paraId="3E00C729" w14:textId="77777777" w:rsidTr="00F95397">
        <w:tc>
          <w:tcPr>
            <w:tcW w:w="1885" w:type="dxa"/>
          </w:tcPr>
          <w:p w14:paraId="04ABC173" w14:textId="268A9569" w:rsidR="00F95397" w:rsidRDefault="00B6709A">
            <w:r>
              <w:t>Presentation</w:t>
            </w:r>
          </w:p>
        </w:tc>
        <w:tc>
          <w:tcPr>
            <w:tcW w:w="810" w:type="dxa"/>
          </w:tcPr>
          <w:p w14:paraId="4C290D74" w14:textId="286B1245" w:rsidR="00763530" w:rsidRDefault="00B6709A">
            <w:r>
              <w:t>5/31</w:t>
            </w:r>
          </w:p>
        </w:tc>
        <w:tc>
          <w:tcPr>
            <w:tcW w:w="6655" w:type="dxa"/>
          </w:tcPr>
          <w:p w14:paraId="5DF5E937" w14:textId="5DC46864" w:rsidR="00F95397" w:rsidRDefault="00927F79">
            <w:r>
              <w:t>Suzy Roche</w:t>
            </w:r>
          </w:p>
        </w:tc>
      </w:tr>
      <w:tr w:rsidR="00B6709A" w14:paraId="7314C026" w14:textId="77777777" w:rsidTr="00F95397">
        <w:tc>
          <w:tcPr>
            <w:tcW w:w="1885" w:type="dxa"/>
          </w:tcPr>
          <w:p w14:paraId="5E9FA450" w14:textId="4BE916B4" w:rsidR="00B6709A" w:rsidRDefault="00B6709A" w:rsidP="00B6709A">
            <w:r>
              <w:t>Activity (optional)</w:t>
            </w:r>
          </w:p>
        </w:tc>
        <w:tc>
          <w:tcPr>
            <w:tcW w:w="810" w:type="dxa"/>
          </w:tcPr>
          <w:p w14:paraId="2D6F8C8C" w14:textId="2E6906D8" w:rsidR="00B6709A" w:rsidRDefault="00B6709A" w:rsidP="00B6709A">
            <w:r>
              <w:t>5/31</w:t>
            </w:r>
          </w:p>
        </w:tc>
        <w:tc>
          <w:tcPr>
            <w:tcW w:w="6655" w:type="dxa"/>
          </w:tcPr>
          <w:p w14:paraId="2B6F9786" w14:textId="450AFD25" w:rsidR="00B6709A" w:rsidRDefault="00A836F7" w:rsidP="00B6709A">
            <w:r>
              <w:t>(Not sure yet)</w:t>
            </w:r>
          </w:p>
        </w:tc>
      </w:tr>
      <w:tr w:rsidR="00B6709A" w14:paraId="6E85A1A1" w14:textId="77777777" w:rsidTr="00F95397">
        <w:tc>
          <w:tcPr>
            <w:tcW w:w="1885" w:type="dxa"/>
          </w:tcPr>
          <w:p w14:paraId="5C195F04" w14:textId="39B97034" w:rsidR="00B6709A" w:rsidRDefault="00B6709A" w:rsidP="00B6709A">
            <w:r>
              <w:t>Final Code</w:t>
            </w:r>
          </w:p>
        </w:tc>
        <w:tc>
          <w:tcPr>
            <w:tcW w:w="810" w:type="dxa"/>
          </w:tcPr>
          <w:p w14:paraId="545F0CFF" w14:textId="169A2B97" w:rsidR="00B6709A" w:rsidRDefault="00B6709A" w:rsidP="00B6709A">
            <w:r>
              <w:t>6/6</w:t>
            </w:r>
          </w:p>
        </w:tc>
        <w:tc>
          <w:tcPr>
            <w:tcW w:w="6655" w:type="dxa"/>
          </w:tcPr>
          <w:p w14:paraId="5D8265BB" w14:textId="53AD877D" w:rsidR="00B6709A" w:rsidRDefault="00927F79" w:rsidP="00B6709A">
            <w:r>
              <w:t>Luv Shah</w:t>
            </w:r>
          </w:p>
        </w:tc>
      </w:tr>
      <w:tr w:rsidR="00B6709A" w14:paraId="496DEF78" w14:textId="77777777" w:rsidTr="00F95397">
        <w:tc>
          <w:tcPr>
            <w:tcW w:w="1885" w:type="dxa"/>
          </w:tcPr>
          <w:p w14:paraId="0FC71797" w14:textId="2B81CEC7" w:rsidR="00B6709A" w:rsidRDefault="00B6709A" w:rsidP="00B6709A">
            <w:proofErr w:type="gramStart"/>
            <w:r>
              <w:t>Post Mortem</w:t>
            </w:r>
            <w:proofErr w:type="gramEnd"/>
          </w:p>
        </w:tc>
        <w:tc>
          <w:tcPr>
            <w:tcW w:w="810" w:type="dxa"/>
          </w:tcPr>
          <w:p w14:paraId="63E0AE0E" w14:textId="775F85C3" w:rsidR="00B6709A" w:rsidRDefault="00B6709A" w:rsidP="00B6709A">
            <w:r>
              <w:t>6/11</w:t>
            </w:r>
          </w:p>
        </w:tc>
        <w:tc>
          <w:tcPr>
            <w:tcW w:w="6655" w:type="dxa"/>
          </w:tcPr>
          <w:p w14:paraId="3D8243C0" w14:textId="46CEE9A3" w:rsidR="00B6709A" w:rsidRDefault="00B6709A" w:rsidP="00B6709A">
            <w:r>
              <w:t>&lt;individually&gt;</w:t>
            </w:r>
          </w:p>
        </w:tc>
      </w:tr>
    </w:tbl>
    <w:p w14:paraId="65310807" w14:textId="36B324B0" w:rsidR="0016517A" w:rsidRPr="00F95397" w:rsidRDefault="0016517A" w:rsidP="0016517A">
      <w:pPr>
        <w:spacing w:before="240" w:after="0"/>
        <w:rPr>
          <w:b/>
          <w:sz w:val="28"/>
        </w:rPr>
      </w:pPr>
      <w:r>
        <w:rPr>
          <w:b/>
          <w:sz w:val="28"/>
        </w:rPr>
        <w:t>Purpose and Scope</w:t>
      </w:r>
    </w:p>
    <w:p w14:paraId="41A4E1DB" w14:textId="0B567B74" w:rsidR="0016517A" w:rsidRDefault="0016517A">
      <w:pPr>
        <w:rPr>
          <w:i/>
        </w:rPr>
      </w:pPr>
      <w:r w:rsidRPr="009F4D61">
        <w:rPr>
          <w:i/>
          <w:color w:val="FF0000"/>
        </w:rPr>
        <w:t>State the project’s purpose and scope in your own words.  You only need one summary paragraph here.</w:t>
      </w:r>
    </w:p>
    <w:p w14:paraId="7287F3F3" w14:textId="7449E50B" w:rsidR="00D74611" w:rsidRDefault="00D74611">
      <w:pPr>
        <w:rPr>
          <w:iCs/>
        </w:rPr>
      </w:pPr>
      <w:proofErr w:type="gramStart"/>
      <w:r>
        <w:rPr>
          <w:iCs/>
        </w:rPr>
        <w:t>Projects</w:t>
      </w:r>
      <w:proofErr w:type="gramEnd"/>
      <w:r>
        <w:rPr>
          <w:iCs/>
        </w:rPr>
        <w:t xml:space="preserve"> purpose: display how </w:t>
      </w:r>
      <w:proofErr w:type="spellStart"/>
      <w:r>
        <w:rPr>
          <w:iCs/>
        </w:rPr>
        <w:t>Primms</w:t>
      </w:r>
      <w:proofErr w:type="spellEnd"/>
      <w:r>
        <w:rPr>
          <w:iCs/>
        </w:rPr>
        <w:t xml:space="preserve"> and </w:t>
      </w:r>
      <w:proofErr w:type="spellStart"/>
      <w:r>
        <w:rPr>
          <w:iCs/>
        </w:rPr>
        <w:t>Kruskals</w:t>
      </w:r>
      <w:proofErr w:type="spellEnd"/>
      <w:r>
        <w:rPr>
          <w:iCs/>
        </w:rPr>
        <w:t xml:space="preserve"> algorithms are used in a minimum spanning tree for weighed distance. </w:t>
      </w:r>
    </w:p>
    <w:p w14:paraId="2FB419FC" w14:textId="519E5BC4" w:rsidR="00D74611" w:rsidRDefault="00864BD8">
      <w:pPr>
        <w:rPr>
          <w:iCs/>
        </w:rPr>
      </w:pPr>
      <w:proofErr w:type="spellStart"/>
      <w:r>
        <w:rPr>
          <w:iCs/>
        </w:rPr>
        <w:t>Primms</w:t>
      </w:r>
      <w:proofErr w:type="spellEnd"/>
      <w:r>
        <w:rPr>
          <w:iCs/>
        </w:rPr>
        <w:t xml:space="preserve"> and </w:t>
      </w:r>
      <w:proofErr w:type="spellStart"/>
      <w:r>
        <w:rPr>
          <w:iCs/>
        </w:rPr>
        <w:t>Kruskals</w:t>
      </w:r>
      <w:proofErr w:type="spellEnd"/>
      <w:r>
        <w:rPr>
          <w:iCs/>
        </w:rPr>
        <w:t xml:space="preserve"> algorithm for</w:t>
      </w:r>
      <w:r w:rsidR="00D74611">
        <w:rPr>
          <w:iCs/>
        </w:rPr>
        <w:t xml:space="preserve"> a graph of CTA stops with weighted edges. The presentation will be explaining how each algorithm works, drawing out the CTA stops. </w:t>
      </w:r>
    </w:p>
    <w:p w14:paraId="43335A8D" w14:textId="10E92D13" w:rsidR="00A836F7" w:rsidRDefault="00A836F7">
      <w:pPr>
        <w:rPr>
          <w:iCs/>
        </w:rPr>
      </w:pPr>
      <w:r>
        <w:rPr>
          <w:iCs/>
        </w:rPr>
        <w:t>We are not sure about doing an activity yet.</w:t>
      </w:r>
    </w:p>
    <w:p w14:paraId="73760961" w14:textId="0DD553C0" w:rsidR="009F4D61" w:rsidRPr="009F4D61" w:rsidRDefault="009F4D61">
      <w:r>
        <w:rPr>
          <w:b/>
          <w:sz w:val="28"/>
        </w:rPr>
        <w:t>SWOT Analysis</w:t>
      </w:r>
    </w:p>
    <w:tbl>
      <w:tblPr>
        <w:tblStyle w:val="TableGrid"/>
        <w:tblW w:w="0" w:type="auto"/>
        <w:tblLook w:val="04A0" w:firstRow="1" w:lastRow="0" w:firstColumn="1" w:lastColumn="0" w:noHBand="0" w:noVBand="1"/>
      </w:tblPr>
      <w:tblGrid>
        <w:gridCol w:w="1554"/>
        <w:gridCol w:w="7796"/>
      </w:tblGrid>
      <w:tr w:rsidR="009F4D61" w14:paraId="51C60242" w14:textId="77777777" w:rsidTr="009F4D61">
        <w:tc>
          <w:tcPr>
            <w:tcW w:w="1525" w:type="dxa"/>
            <w:shd w:val="clear" w:color="auto" w:fill="D0CECE" w:themeFill="background2" w:themeFillShade="E6"/>
          </w:tcPr>
          <w:p w14:paraId="7D3BEA3A" w14:textId="6C1668D8" w:rsidR="009F4D61" w:rsidRPr="009F4D61" w:rsidRDefault="009F4D61">
            <w:pPr>
              <w:rPr>
                <w:b/>
                <w:bCs/>
              </w:rPr>
            </w:pPr>
            <w:r w:rsidRPr="009F4D61">
              <w:rPr>
                <w:b/>
                <w:bCs/>
              </w:rPr>
              <w:t>Strengths:</w:t>
            </w:r>
          </w:p>
        </w:tc>
        <w:tc>
          <w:tcPr>
            <w:tcW w:w="7825" w:type="dxa"/>
          </w:tcPr>
          <w:p w14:paraId="7E95BECF" w14:textId="15C3D048" w:rsidR="009F4D61" w:rsidRPr="00D74611" w:rsidRDefault="00D74611" w:rsidP="00D74611">
            <w:r>
              <w:t>General plan is set as of now, we have a good outline for the code</w:t>
            </w:r>
          </w:p>
        </w:tc>
      </w:tr>
      <w:tr w:rsidR="009F4D61" w14:paraId="3DC11DC4" w14:textId="77777777" w:rsidTr="009F4D61">
        <w:tc>
          <w:tcPr>
            <w:tcW w:w="1525" w:type="dxa"/>
            <w:shd w:val="clear" w:color="auto" w:fill="D0CECE" w:themeFill="background2" w:themeFillShade="E6"/>
          </w:tcPr>
          <w:p w14:paraId="34518FF2" w14:textId="0E3CC51A" w:rsidR="009F4D61" w:rsidRPr="009F4D61" w:rsidRDefault="009F4D61">
            <w:pPr>
              <w:rPr>
                <w:b/>
                <w:bCs/>
              </w:rPr>
            </w:pPr>
            <w:r w:rsidRPr="009F4D61">
              <w:rPr>
                <w:b/>
                <w:bCs/>
              </w:rPr>
              <w:t>Weaknesses:</w:t>
            </w:r>
          </w:p>
        </w:tc>
        <w:tc>
          <w:tcPr>
            <w:tcW w:w="7825" w:type="dxa"/>
          </w:tcPr>
          <w:p w14:paraId="380BF4F5" w14:textId="5C640C8C" w:rsidR="009F4D61" w:rsidRDefault="00D74611">
            <w:r>
              <w:t>The topic itself is rigid and challenging.</w:t>
            </w:r>
          </w:p>
        </w:tc>
      </w:tr>
      <w:tr w:rsidR="009F4D61" w14:paraId="3273855E" w14:textId="77777777" w:rsidTr="009F4D61">
        <w:tc>
          <w:tcPr>
            <w:tcW w:w="1525" w:type="dxa"/>
            <w:shd w:val="clear" w:color="auto" w:fill="D0CECE" w:themeFill="background2" w:themeFillShade="E6"/>
          </w:tcPr>
          <w:p w14:paraId="349FBBF9" w14:textId="4C6234B6" w:rsidR="009F4D61" w:rsidRPr="009F4D61" w:rsidRDefault="009F4D61">
            <w:pPr>
              <w:rPr>
                <w:b/>
                <w:bCs/>
              </w:rPr>
            </w:pPr>
            <w:r w:rsidRPr="009F4D61">
              <w:rPr>
                <w:b/>
                <w:bCs/>
              </w:rPr>
              <w:t>Opportunities:</w:t>
            </w:r>
          </w:p>
        </w:tc>
        <w:tc>
          <w:tcPr>
            <w:tcW w:w="7825" w:type="dxa"/>
          </w:tcPr>
          <w:p w14:paraId="6EFB1C24" w14:textId="6843C49F" w:rsidR="009F4D61" w:rsidRDefault="00D74611">
            <w:r>
              <w:t>Bitbucket will be helpful to allow us to edit the same file at the same time.</w:t>
            </w:r>
          </w:p>
        </w:tc>
      </w:tr>
      <w:tr w:rsidR="009F4D61" w14:paraId="2DE181C5" w14:textId="77777777" w:rsidTr="009F4D61">
        <w:tc>
          <w:tcPr>
            <w:tcW w:w="1525" w:type="dxa"/>
            <w:shd w:val="clear" w:color="auto" w:fill="D0CECE" w:themeFill="background2" w:themeFillShade="E6"/>
          </w:tcPr>
          <w:p w14:paraId="14D03D65" w14:textId="6E8D01C8" w:rsidR="009F4D61" w:rsidRPr="009F4D61" w:rsidRDefault="009F4D61">
            <w:pPr>
              <w:rPr>
                <w:b/>
                <w:bCs/>
              </w:rPr>
            </w:pPr>
            <w:r w:rsidRPr="009F4D61">
              <w:rPr>
                <w:b/>
                <w:bCs/>
              </w:rPr>
              <w:t>Threats:</w:t>
            </w:r>
          </w:p>
        </w:tc>
        <w:tc>
          <w:tcPr>
            <w:tcW w:w="7825" w:type="dxa"/>
          </w:tcPr>
          <w:p w14:paraId="13D001CB" w14:textId="0C866795" w:rsidR="009F4D61" w:rsidRDefault="00D74611">
            <w:r>
              <w:t xml:space="preserve">If we hit a wall when making this, that will be a </w:t>
            </w:r>
            <w:proofErr w:type="gramStart"/>
            <w:r>
              <w:t>danger</w:t>
            </w:r>
            <w:proofErr w:type="gramEnd"/>
            <w:r>
              <w:t xml:space="preserve"> so we have to make sure to convene often so this doesn’t happen.</w:t>
            </w:r>
          </w:p>
        </w:tc>
      </w:tr>
    </w:tbl>
    <w:p w14:paraId="61F18045" w14:textId="194E7F4A" w:rsidR="009F4D61" w:rsidRPr="009F4D61" w:rsidRDefault="009F4D61"/>
    <w:p w14:paraId="189F8603" w14:textId="77777777" w:rsidR="009F4D61" w:rsidRDefault="009F4D61">
      <w:pPr>
        <w:rPr>
          <w:b/>
          <w:sz w:val="28"/>
        </w:rPr>
      </w:pPr>
      <w:r>
        <w:rPr>
          <w:b/>
          <w:sz w:val="28"/>
        </w:rPr>
        <w:br w:type="page"/>
      </w:r>
    </w:p>
    <w:p w14:paraId="39440899" w14:textId="6325B559" w:rsidR="009F4D61" w:rsidRDefault="009F4D61">
      <w:pPr>
        <w:rPr>
          <w:b/>
          <w:sz w:val="28"/>
        </w:rPr>
      </w:pPr>
      <w:r>
        <w:rPr>
          <w:b/>
          <w:sz w:val="28"/>
        </w:rPr>
        <w:lastRenderedPageBreak/>
        <w:t>Team Conduct and Participation Expectations</w:t>
      </w:r>
    </w:p>
    <w:p w14:paraId="38AB0D45" w14:textId="1528E629" w:rsidR="00D74611" w:rsidRDefault="00D74611">
      <w:pPr>
        <w:rPr>
          <w:b/>
          <w:sz w:val="28"/>
        </w:rPr>
      </w:pPr>
    </w:p>
    <w:p w14:paraId="6C111E2B" w14:textId="50874EED" w:rsidR="00D74611" w:rsidRDefault="00D74611">
      <w:pPr>
        <w:rPr>
          <w:b/>
          <w:sz w:val="28"/>
        </w:rPr>
      </w:pPr>
      <w:r>
        <w:rPr>
          <w:b/>
          <w:sz w:val="28"/>
        </w:rPr>
        <w:t xml:space="preserve">Team members will attend each meeting on </w:t>
      </w:r>
      <w:r w:rsidR="00927F79">
        <w:rPr>
          <w:b/>
          <w:sz w:val="28"/>
        </w:rPr>
        <w:t>Sundays and Fridays, both at 1pm</w:t>
      </w:r>
    </w:p>
    <w:p w14:paraId="71EBA88B" w14:textId="631294E2" w:rsidR="00927F79" w:rsidRDefault="00927F79">
      <w:pPr>
        <w:rPr>
          <w:b/>
          <w:sz w:val="28"/>
        </w:rPr>
      </w:pPr>
      <w:r>
        <w:rPr>
          <w:b/>
          <w:sz w:val="28"/>
        </w:rPr>
        <w:t xml:space="preserve">Team members will complete their work by </w:t>
      </w:r>
      <w:proofErr w:type="gramStart"/>
      <w:r>
        <w:rPr>
          <w:b/>
          <w:sz w:val="28"/>
        </w:rPr>
        <w:t>Friday, and</w:t>
      </w:r>
      <w:proofErr w:type="gramEnd"/>
      <w:r>
        <w:rPr>
          <w:b/>
          <w:sz w:val="28"/>
        </w:rPr>
        <w:t xml:space="preserve"> convene with </w:t>
      </w:r>
      <w:proofErr w:type="spellStart"/>
      <w:r>
        <w:rPr>
          <w:b/>
          <w:sz w:val="28"/>
        </w:rPr>
        <w:t>eachother</w:t>
      </w:r>
      <w:proofErr w:type="spellEnd"/>
      <w:r>
        <w:rPr>
          <w:b/>
          <w:sz w:val="28"/>
        </w:rPr>
        <w:t xml:space="preserve"> for issues they are having. </w:t>
      </w:r>
    </w:p>
    <w:p w14:paraId="5AE690EB" w14:textId="7A1B058D" w:rsidR="00927F79" w:rsidRDefault="00927F79">
      <w:pPr>
        <w:rPr>
          <w:b/>
          <w:sz w:val="28"/>
        </w:rPr>
      </w:pPr>
      <w:r>
        <w:rPr>
          <w:b/>
          <w:sz w:val="28"/>
        </w:rPr>
        <w:t xml:space="preserve">Team members will be open for DMs on feedback and discussion and try to respond in at least a day. </w:t>
      </w:r>
    </w:p>
    <w:p w14:paraId="79B0EA54" w14:textId="6A0FC8D5" w:rsidR="00927F79" w:rsidRDefault="00927F79">
      <w:pPr>
        <w:rPr>
          <w:b/>
          <w:sz w:val="28"/>
        </w:rPr>
      </w:pPr>
      <w:r>
        <w:rPr>
          <w:b/>
          <w:sz w:val="28"/>
        </w:rPr>
        <w:t>Team members who do not finish their assigned work by that Friday will be removed from final deliverable credit.</w:t>
      </w:r>
    </w:p>
    <w:p w14:paraId="7A988711" w14:textId="24AFAB13" w:rsidR="00927F79" w:rsidRDefault="00927F79">
      <w:pPr>
        <w:rPr>
          <w:b/>
          <w:sz w:val="28"/>
        </w:rPr>
      </w:pPr>
      <w:r>
        <w:rPr>
          <w:b/>
          <w:sz w:val="28"/>
        </w:rPr>
        <w:t xml:space="preserve">Team members will </w:t>
      </w:r>
      <w:r w:rsidR="00A836F7">
        <w:rPr>
          <w:b/>
          <w:sz w:val="28"/>
        </w:rPr>
        <w:t>make sure to watch videos to understand the topic well for the presentation.</w:t>
      </w:r>
    </w:p>
    <w:p w14:paraId="41FE2515" w14:textId="77777777" w:rsidR="00927F79" w:rsidRDefault="00927F79">
      <w:pPr>
        <w:rPr>
          <w:b/>
          <w:sz w:val="28"/>
        </w:rPr>
      </w:pPr>
    </w:p>
    <w:p w14:paraId="3117DCBB" w14:textId="77777777" w:rsidR="00D74611" w:rsidRDefault="00D74611">
      <w:pPr>
        <w:rPr>
          <w:b/>
          <w:sz w:val="28"/>
        </w:rPr>
      </w:pPr>
    </w:p>
    <w:p w14:paraId="3C0762FE" w14:textId="77777777" w:rsidR="00D74611" w:rsidRDefault="00D74611">
      <w:pPr>
        <w:rPr>
          <w:b/>
          <w:sz w:val="28"/>
        </w:rPr>
      </w:pPr>
    </w:p>
    <w:p w14:paraId="58416CCD" w14:textId="6E9A5F69" w:rsidR="009F4D61" w:rsidRPr="009F4D61" w:rsidRDefault="009F4D61" w:rsidP="009F4D61">
      <w:pPr>
        <w:rPr>
          <w:i/>
          <w:color w:val="FF0000"/>
        </w:rPr>
      </w:pPr>
      <w:r w:rsidRPr="009F4D61">
        <w:rPr>
          <w:i/>
          <w:color w:val="FF0000"/>
        </w:rPr>
        <w:t>Define any expectations for how the team will conduct business and consequences for not meeting expectations.   For example:</w:t>
      </w:r>
    </w:p>
    <w:p w14:paraId="7C8D0D71" w14:textId="3C2ABADA" w:rsidR="009F4D61" w:rsidRPr="009F4D61" w:rsidRDefault="009F4D61" w:rsidP="009F4D61">
      <w:pPr>
        <w:pStyle w:val="ListParagraph"/>
        <w:numPr>
          <w:ilvl w:val="0"/>
          <w:numId w:val="1"/>
        </w:numPr>
        <w:rPr>
          <w:i/>
          <w:color w:val="FF0000"/>
        </w:rPr>
      </w:pPr>
      <w:r w:rsidRPr="009F4D61">
        <w:rPr>
          <w:i/>
          <w:color w:val="FF0000"/>
        </w:rPr>
        <w:t xml:space="preserve">Team members will attend each regular meeting or give </w:t>
      </w:r>
      <w:proofErr w:type="gramStart"/>
      <w:r w:rsidRPr="009F4D61">
        <w:rPr>
          <w:i/>
          <w:color w:val="FF0000"/>
        </w:rPr>
        <w:t xml:space="preserve">24  </w:t>
      </w:r>
      <w:proofErr w:type="spellStart"/>
      <w:r w:rsidRPr="009F4D61">
        <w:rPr>
          <w:i/>
          <w:color w:val="FF0000"/>
        </w:rPr>
        <w:t>hours</w:t>
      </w:r>
      <w:proofErr w:type="gramEnd"/>
      <w:r w:rsidRPr="009F4D61">
        <w:rPr>
          <w:i/>
          <w:color w:val="FF0000"/>
        </w:rPr>
        <w:t xml:space="preserve"> notice</w:t>
      </w:r>
      <w:proofErr w:type="spellEnd"/>
      <w:r w:rsidRPr="009F4D61">
        <w:rPr>
          <w:i/>
          <w:color w:val="FF0000"/>
        </w:rPr>
        <w:t xml:space="preserve"> to reschedule and then show up on time as scheduled.  </w:t>
      </w:r>
    </w:p>
    <w:p w14:paraId="4E4F1516" w14:textId="4BC3D81C" w:rsidR="009F4D61" w:rsidRPr="009F4D61" w:rsidRDefault="009F4D61" w:rsidP="009F4D61">
      <w:pPr>
        <w:pStyle w:val="ListParagraph"/>
        <w:numPr>
          <w:ilvl w:val="0"/>
          <w:numId w:val="1"/>
        </w:numPr>
        <w:rPr>
          <w:i/>
          <w:color w:val="FF0000"/>
        </w:rPr>
      </w:pPr>
      <w:r w:rsidRPr="009F4D61">
        <w:rPr>
          <w:i/>
          <w:color w:val="FF0000"/>
        </w:rPr>
        <w:t>Team members will complete their work 24 hours before the expected delivery date so that the other team members can review the work before submission.  Not doing this may result in the team omitting the offending from the final deliverable (meaning they will not get credit for that assignment with the group)</w:t>
      </w:r>
    </w:p>
    <w:p w14:paraId="219A7AB6" w14:textId="334B2978" w:rsidR="009F4D61" w:rsidRPr="009F4D61" w:rsidRDefault="009F4D61" w:rsidP="009F4D61">
      <w:pPr>
        <w:pStyle w:val="ListParagraph"/>
        <w:numPr>
          <w:ilvl w:val="0"/>
          <w:numId w:val="1"/>
        </w:numPr>
        <w:rPr>
          <w:i/>
          <w:color w:val="FF0000"/>
        </w:rPr>
      </w:pPr>
      <w:r w:rsidRPr="009F4D61">
        <w:rPr>
          <w:i/>
          <w:color w:val="FF0000"/>
        </w:rPr>
        <w:t xml:space="preserve">Team members will solicit and respect the feedback from other team members.  Listening to others is not merely hearing ideas but considering their worth independent of your opinions.  </w:t>
      </w:r>
    </w:p>
    <w:p w14:paraId="63E4A340" w14:textId="21832BF3" w:rsidR="009F4D61" w:rsidRPr="009F4D61" w:rsidRDefault="009F4D61" w:rsidP="009F4D61">
      <w:pPr>
        <w:pStyle w:val="ListParagraph"/>
        <w:numPr>
          <w:ilvl w:val="0"/>
          <w:numId w:val="1"/>
        </w:numPr>
        <w:rPr>
          <w:i/>
          <w:color w:val="FF0000"/>
        </w:rPr>
      </w:pPr>
      <w:r w:rsidRPr="009F4D61">
        <w:rPr>
          <w:i/>
          <w:color w:val="FF0000"/>
        </w:rPr>
        <w:t>The rest of the team can exclude any team member(s) not living up to this agreement from all deliverables and the instructor informed of the infractions.</w:t>
      </w:r>
    </w:p>
    <w:p w14:paraId="6582B0D7" w14:textId="46451933" w:rsidR="009F4D61" w:rsidRPr="009F4D61" w:rsidRDefault="009F4D61" w:rsidP="009F4D61">
      <w:pPr>
        <w:pStyle w:val="ListParagraph"/>
        <w:numPr>
          <w:ilvl w:val="0"/>
          <w:numId w:val="1"/>
        </w:numPr>
        <w:rPr>
          <w:i/>
          <w:color w:val="FF0000"/>
        </w:rPr>
      </w:pPr>
      <w:r w:rsidRPr="009F4D61">
        <w:rPr>
          <w:i/>
          <w:color w:val="FF0000"/>
        </w:rPr>
        <w:t>Consider other ideas like</w:t>
      </w:r>
    </w:p>
    <w:p w14:paraId="1D3DDD91" w14:textId="563B27D9" w:rsidR="009F4D61" w:rsidRPr="009F4D61" w:rsidRDefault="009F4D61" w:rsidP="009F4D61">
      <w:pPr>
        <w:pStyle w:val="ListParagraph"/>
        <w:numPr>
          <w:ilvl w:val="1"/>
          <w:numId w:val="1"/>
        </w:numPr>
        <w:rPr>
          <w:i/>
          <w:color w:val="FF0000"/>
        </w:rPr>
      </w:pPr>
      <w:r w:rsidRPr="009F4D61">
        <w:rPr>
          <w:i/>
          <w:color w:val="FF0000"/>
        </w:rPr>
        <w:t>How will your team resolve disagreements?</w:t>
      </w:r>
    </w:p>
    <w:p w14:paraId="36748673" w14:textId="112763E7" w:rsidR="009F4D61" w:rsidRPr="009F4D61" w:rsidRDefault="009F4D61" w:rsidP="009F4D61">
      <w:pPr>
        <w:pStyle w:val="ListParagraph"/>
        <w:numPr>
          <w:ilvl w:val="1"/>
          <w:numId w:val="1"/>
        </w:numPr>
        <w:rPr>
          <w:i/>
          <w:color w:val="FF0000"/>
        </w:rPr>
      </w:pPr>
      <w:r w:rsidRPr="009F4D61">
        <w:rPr>
          <w:i/>
          <w:color w:val="FF0000"/>
        </w:rPr>
        <w:t>How will you share responsibilities and shift roles?</w:t>
      </w:r>
    </w:p>
    <w:p w14:paraId="2F304C4B" w14:textId="22B4A3BC" w:rsidR="009F4D61" w:rsidRPr="009F4D61" w:rsidRDefault="009F4D61" w:rsidP="009F4D61">
      <w:pPr>
        <w:pStyle w:val="ListParagraph"/>
        <w:numPr>
          <w:ilvl w:val="1"/>
          <w:numId w:val="1"/>
        </w:numPr>
        <w:rPr>
          <w:i/>
          <w:color w:val="FF0000"/>
        </w:rPr>
      </w:pPr>
      <w:r w:rsidRPr="009F4D61">
        <w:rPr>
          <w:i/>
          <w:color w:val="FF0000"/>
        </w:rPr>
        <w:t>What is the balance between quality and learning?</w:t>
      </w:r>
    </w:p>
    <w:p w14:paraId="742763AE" w14:textId="77777777" w:rsidR="009F4D61" w:rsidRDefault="009F4D61" w:rsidP="009F4D61">
      <w:pPr>
        <w:rPr>
          <w:b/>
          <w:bCs/>
          <w:i/>
          <w:iCs/>
          <w:sz w:val="24"/>
          <w:szCs w:val="24"/>
        </w:rPr>
      </w:pPr>
    </w:p>
    <w:p w14:paraId="281A168D" w14:textId="278D55F5" w:rsidR="009F4D61" w:rsidRDefault="009F4D61" w:rsidP="009F4D61">
      <w:pPr>
        <w:rPr>
          <w:b/>
          <w:bCs/>
          <w:i/>
          <w:iCs/>
          <w:sz w:val="24"/>
          <w:szCs w:val="24"/>
        </w:rPr>
      </w:pPr>
      <w:r w:rsidRPr="009F4D61">
        <w:rPr>
          <w:b/>
          <w:bCs/>
          <w:i/>
          <w:iCs/>
          <w:sz w:val="24"/>
          <w:szCs w:val="24"/>
        </w:rPr>
        <w:t>Agreement and Signatures</w:t>
      </w:r>
    </w:p>
    <w:p w14:paraId="39A080D5" w14:textId="355F6408" w:rsidR="009F4D61" w:rsidRDefault="009F4D61" w:rsidP="009F4D61">
      <w:r>
        <w:lastRenderedPageBreak/>
        <w:t>You must personally attach your name to this document as an agreement to its contents and represents your willingness to live by the included rules.  This is a living document that the team can agree to modify at any time, but not living up to or changing in this document may mean I do not get credit for the project work and any associated implications towards my final grade.</w:t>
      </w:r>
    </w:p>
    <w:p w14:paraId="14BA35BF" w14:textId="50F63602" w:rsidR="009F4D61" w:rsidRDefault="009F4D61" w:rsidP="009F4D61">
      <w:pPr>
        <w:rPr>
          <w:i/>
          <w:iCs/>
          <w:color w:val="FF0000"/>
        </w:rPr>
      </w:pPr>
      <w:r w:rsidRPr="009F4D61">
        <w:rPr>
          <w:i/>
          <w:iCs/>
          <w:color w:val="FF0000"/>
        </w:rPr>
        <w:t>Include each team member’s name and the date of agreement here.</w:t>
      </w:r>
    </w:p>
    <w:p w14:paraId="1082CF82" w14:textId="055F6D78" w:rsidR="00D74611" w:rsidRDefault="00D74611" w:rsidP="009F4D61">
      <w:pPr>
        <w:rPr>
          <w:i/>
          <w:iCs/>
          <w:color w:val="FF0000"/>
        </w:rPr>
      </w:pPr>
    </w:p>
    <w:p w14:paraId="38F753C2" w14:textId="2114E1C4" w:rsidR="00D74611" w:rsidRDefault="00A836F7" w:rsidP="009F4D61">
      <w:r>
        <w:t>Suzy Roche, Luv Shah, Marc Rosales</w:t>
      </w:r>
    </w:p>
    <w:p w14:paraId="3925D90C" w14:textId="2D95F8A2" w:rsidR="00A836F7" w:rsidRDefault="00A836F7" w:rsidP="009F4D61">
      <w:r>
        <w:t>5/16/2021</w:t>
      </w:r>
    </w:p>
    <w:p w14:paraId="6D702236" w14:textId="77777777" w:rsidR="00A836F7" w:rsidRPr="00D74611" w:rsidRDefault="00A836F7" w:rsidP="009F4D61"/>
    <w:sectPr w:rsidR="00A836F7" w:rsidRPr="00D7461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747E8" w14:textId="77777777" w:rsidR="00EA2176" w:rsidRDefault="00EA2176" w:rsidP="00F453C9">
      <w:pPr>
        <w:spacing w:after="0" w:line="240" w:lineRule="auto"/>
      </w:pPr>
      <w:r>
        <w:separator/>
      </w:r>
    </w:p>
  </w:endnote>
  <w:endnote w:type="continuationSeparator" w:id="0">
    <w:p w14:paraId="21688E6E" w14:textId="77777777" w:rsidR="00EA2176" w:rsidRDefault="00EA2176" w:rsidP="00F45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5CCDE" w14:textId="77777777" w:rsidR="00EA2176" w:rsidRDefault="00EA2176" w:rsidP="00F453C9">
      <w:pPr>
        <w:spacing w:after="0" w:line="240" w:lineRule="auto"/>
      </w:pPr>
      <w:r>
        <w:separator/>
      </w:r>
    </w:p>
  </w:footnote>
  <w:footnote w:type="continuationSeparator" w:id="0">
    <w:p w14:paraId="5CF06852" w14:textId="77777777" w:rsidR="00EA2176" w:rsidRDefault="00EA2176" w:rsidP="00F453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53C9" w14:paraId="46D6F5CB" w14:textId="77777777" w:rsidTr="00F453C9">
      <w:tc>
        <w:tcPr>
          <w:tcW w:w="4675" w:type="dxa"/>
        </w:tcPr>
        <w:p w14:paraId="499CCB56" w14:textId="47AF3B60" w:rsidR="009F4D61" w:rsidRPr="009F4D61" w:rsidRDefault="00F453C9" w:rsidP="00F453C9">
          <w:pPr>
            <w:pStyle w:val="Header"/>
            <w:rPr>
              <w:b/>
              <w:sz w:val="36"/>
            </w:rPr>
          </w:pPr>
          <w:r w:rsidRPr="00F453C9">
            <w:rPr>
              <w:b/>
              <w:sz w:val="36"/>
            </w:rPr>
            <w:t>Project Charter</w:t>
          </w:r>
        </w:p>
      </w:tc>
      <w:tc>
        <w:tcPr>
          <w:tcW w:w="4675" w:type="dxa"/>
        </w:tcPr>
        <w:p w14:paraId="3E33E1BE" w14:textId="77777777" w:rsidR="00F453C9" w:rsidRDefault="009F4D61" w:rsidP="00F453C9">
          <w:pPr>
            <w:pStyle w:val="Header"/>
            <w:jc w:val="right"/>
            <w:rPr>
              <w:i/>
              <w:iCs/>
              <w:sz w:val="18"/>
              <w:szCs w:val="18"/>
            </w:rPr>
          </w:pPr>
          <w:r w:rsidRPr="009F4D61">
            <w:rPr>
              <w:i/>
              <w:iCs/>
              <w:sz w:val="18"/>
              <w:szCs w:val="18"/>
            </w:rPr>
            <w:t>A template from Dr. Lowe’s Courses</w:t>
          </w:r>
        </w:p>
        <w:p w14:paraId="1F31715E" w14:textId="0A176AA6" w:rsidR="009F4D61" w:rsidRPr="009F4D61" w:rsidRDefault="00B6709A" w:rsidP="00F453C9">
          <w:pPr>
            <w:pStyle w:val="Header"/>
            <w:jc w:val="right"/>
            <w:rPr>
              <w:i/>
              <w:iCs/>
            </w:rPr>
          </w:pPr>
          <w:r>
            <w:rPr>
              <w:i/>
              <w:iCs/>
              <w:sz w:val="18"/>
              <w:szCs w:val="18"/>
            </w:rPr>
            <w:t>5</w:t>
          </w:r>
          <w:r w:rsidR="009F4D61" w:rsidRPr="009F4D61">
            <w:rPr>
              <w:i/>
              <w:iCs/>
              <w:sz w:val="18"/>
              <w:szCs w:val="18"/>
            </w:rPr>
            <w:t>/</w:t>
          </w:r>
          <w:r>
            <w:rPr>
              <w:i/>
              <w:iCs/>
              <w:sz w:val="18"/>
              <w:szCs w:val="18"/>
            </w:rPr>
            <w:t>6</w:t>
          </w:r>
          <w:r w:rsidR="009F4D61" w:rsidRPr="009F4D61">
            <w:rPr>
              <w:i/>
              <w:iCs/>
              <w:sz w:val="18"/>
              <w:szCs w:val="18"/>
            </w:rPr>
            <w:t>/202</w:t>
          </w:r>
          <w:r w:rsidR="00763530">
            <w:rPr>
              <w:i/>
              <w:iCs/>
              <w:sz w:val="18"/>
              <w:szCs w:val="18"/>
            </w:rPr>
            <w:t>1</w:t>
          </w:r>
        </w:p>
      </w:tc>
    </w:tr>
  </w:tbl>
  <w:p w14:paraId="471002F9" w14:textId="5E508F7B" w:rsidR="00F453C9" w:rsidRPr="00F453C9" w:rsidRDefault="00F453C9" w:rsidP="00F453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EF209A"/>
    <w:multiLevelType w:val="hybridMultilevel"/>
    <w:tmpl w:val="88E2C74A"/>
    <w:lvl w:ilvl="0" w:tplc="F8B04384">
      <w:start w:val="1"/>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sDA2MADS5pbmBko6SsGpxcWZ+XkgBca1ABz9jNosAAAA"/>
  </w:docVars>
  <w:rsids>
    <w:rsidRoot w:val="00BB4652"/>
    <w:rsid w:val="00004D6A"/>
    <w:rsid w:val="00020703"/>
    <w:rsid w:val="000675F9"/>
    <w:rsid w:val="00161F4E"/>
    <w:rsid w:val="0016517A"/>
    <w:rsid w:val="00177DB5"/>
    <w:rsid w:val="001B4BA7"/>
    <w:rsid w:val="003E5FF5"/>
    <w:rsid w:val="00475DB0"/>
    <w:rsid w:val="004B5E31"/>
    <w:rsid w:val="0064192E"/>
    <w:rsid w:val="00763530"/>
    <w:rsid w:val="00864BD8"/>
    <w:rsid w:val="00927F79"/>
    <w:rsid w:val="00971517"/>
    <w:rsid w:val="009F4D61"/>
    <w:rsid w:val="00A836F7"/>
    <w:rsid w:val="00B6709A"/>
    <w:rsid w:val="00BB4652"/>
    <w:rsid w:val="00CA770D"/>
    <w:rsid w:val="00D74611"/>
    <w:rsid w:val="00EA2176"/>
    <w:rsid w:val="00F453C9"/>
    <w:rsid w:val="00F52647"/>
    <w:rsid w:val="00F75A4E"/>
    <w:rsid w:val="00F91C4C"/>
    <w:rsid w:val="00F953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33FAA"/>
  <w15:chartTrackingRefBased/>
  <w15:docId w15:val="{7146D7D1-229C-4524-AD78-A9E10040D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D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75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453C9"/>
    <w:pPr>
      <w:spacing w:after="0" w:line="240" w:lineRule="auto"/>
    </w:pPr>
  </w:style>
  <w:style w:type="paragraph" w:styleId="Header">
    <w:name w:val="header"/>
    <w:basedOn w:val="Normal"/>
    <w:link w:val="HeaderChar"/>
    <w:uiPriority w:val="99"/>
    <w:unhideWhenUsed/>
    <w:rsid w:val="00F45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3C9"/>
  </w:style>
  <w:style w:type="paragraph" w:styleId="Footer">
    <w:name w:val="footer"/>
    <w:basedOn w:val="Normal"/>
    <w:link w:val="FooterChar"/>
    <w:uiPriority w:val="99"/>
    <w:unhideWhenUsed/>
    <w:rsid w:val="00F45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3C9"/>
  </w:style>
  <w:style w:type="paragraph" w:styleId="ListParagraph">
    <w:name w:val="List Paragraph"/>
    <w:basedOn w:val="Normal"/>
    <w:uiPriority w:val="34"/>
    <w:qFormat/>
    <w:rsid w:val="009F4D61"/>
    <w:pPr>
      <w:ind w:left="720"/>
      <w:contextualSpacing/>
    </w:pPr>
  </w:style>
  <w:style w:type="paragraph" w:styleId="Date">
    <w:name w:val="Date"/>
    <w:basedOn w:val="Normal"/>
    <w:next w:val="Normal"/>
    <w:link w:val="DateChar"/>
    <w:uiPriority w:val="99"/>
    <w:semiHidden/>
    <w:unhideWhenUsed/>
    <w:rsid w:val="00A836F7"/>
  </w:style>
  <w:style w:type="character" w:customStyle="1" w:styleId="DateChar">
    <w:name w:val="Date Char"/>
    <w:basedOn w:val="DefaultParagraphFont"/>
    <w:link w:val="Date"/>
    <w:uiPriority w:val="99"/>
    <w:semiHidden/>
    <w:rsid w:val="00A836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531</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DePauw University</Company>
  <LinksUpToDate>false</LinksUpToDate>
  <CharactersWithSpaces>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owe</dc:creator>
  <cp:keywords/>
  <dc:description/>
  <cp:lastModifiedBy>Shah, Luv</cp:lastModifiedBy>
  <cp:revision>7</cp:revision>
  <dcterms:created xsi:type="dcterms:W3CDTF">2021-02-23T23:25:00Z</dcterms:created>
  <dcterms:modified xsi:type="dcterms:W3CDTF">2021-05-16T19:37:00Z</dcterms:modified>
</cp:coreProperties>
</file>